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CE7EE" w14:textId="77777777" w:rsidR="00E400CD" w:rsidRDefault="002047D9" w:rsidP="00447F7B">
      <w:pPr>
        <w:contextualSpacing/>
        <w:jc w:val="center"/>
        <w:rPr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17DCE83C" wp14:editId="17DCE83D">
            <wp:simplePos x="0" y="0"/>
            <wp:positionH relativeFrom="column">
              <wp:posOffset>-152400</wp:posOffset>
            </wp:positionH>
            <wp:positionV relativeFrom="paragraph">
              <wp:posOffset>-160020</wp:posOffset>
            </wp:positionV>
            <wp:extent cx="1905000" cy="1470660"/>
            <wp:effectExtent l="0" t="0" r="0" b="0"/>
            <wp:wrapTight wrapText="bothSides">
              <wp:wrapPolygon edited="0">
                <wp:start x="11664" y="0"/>
                <wp:lineTo x="2808" y="6435"/>
                <wp:lineTo x="2808" y="7275"/>
                <wp:lineTo x="4320" y="8953"/>
                <wp:lineTo x="0" y="11192"/>
                <wp:lineTo x="0" y="20145"/>
                <wp:lineTo x="15336" y="21264"/>
                <wp:lineTo x="19656" y="21264"/>
                <wp:lineTo x="20304" y="17907"/>
                <wp:lineTo x="21384" y="13430"/>
                <wp:lineTo x="21168" y="8953"/>
                <wp:lineTo x="19224" y="5876"/>
                <wp:lineTo x="18144" y="4477"/>
                <wp:lineTo x="21384" y="3078"/>
                <wp:lineTo x="21384" y="1399"/>
                <wp:lineTo x="14904" y="0"/>
                <wp:lineTo x="11664" y="0"/>
              </wp:wrapPolygon>
            </wp:wrapTight>
            <wp:docPr id="3" name="Picture 3" descr="HEUG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EUGweb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EF7">
        <w:rPr>
          <w:b/>
          <w:sz w:val="44"/>
          <w:szCs w:val="44"/>
        </w:rPr>
        <w:t xml:space="preserve"> </w:t>
      </w:r>
    </w:p>
    <w:p w14:paraId="17DCE7F0" w14:textId="13F5BA27" w:rsidR="00447F7B" w:rsidRDefault="00447F7B" w:rsidP="00447F7B">
      <w:pPr>
        <w:contextualSpacing/>
        <w:jc w:val="center"/>
        <w:rPr>
          <w:b/>
          <w:sz w:val="56"/>
          <w:szCs w:val="44"/>
        </w:rPr>
      </w:pPr>
      <w:r w:rsidRPr="00E400CD">
        <w:rPr>
          <w:b/>
          <w:sz w:val="56"/>
          <w:szCs w:val="44"/>
        </w:rPr>
        <w:t>Visa Request Form</w:t>
      </w:r>
    </w:p>
    <w:p w14:paraId="54F31699" w14:textId="77777777" w:rsidR="00402B7E" w:rsidRPr="00E400CD" w:rsidRDefault="00402B7E" w:rsidP="00447F7B">
      <w:pPr>
        <w:contextualSpacing/>
        <w:jc w:val="center"/>
        <w:rPr>
          <w:b/>
          <w:sz w:val="56"/>
          <w:szCs w:val="44"/>
        </w:rPr>
      </w:pPr>
    </w:p>
    <w:p w14:paraId="17DCE7F1" w14:textId="77777777" w:rsidR="00447F7B" w:rsidRPr="00447F7B" w:rsidRDefault="00447F7B" w:rsidP="00447F7B">
      <w:pPr>
        <w:contextualSpacing/>
        <w:jc w:val="center"/>
        <w:rPr>
          <w:b/>
          <w:sz w:val="28"/>
          <w:szCs w:val="28"/>
        </w:rPr>
      </w:pPr>
    </w:p>
    <w:p w14:paraId="17DCE7F2" w14:textId="77777777" w:rsidR="00CE4096" w:rsidRDefault="00CE4096">
      <w:pPr>
        <w:contextualSpacing/>
      </w:pPr>
    </w:p>
    <w:p w14:paraId="17DCE7F3" w14:textId="77777777" w:rsidR="008E1EF7" w:rsidRDefault="008E1EF7">
      <w:pPr>
        <w:contextualSpacing/>
        <w:rPr>
          <w:rFonts w:cs="Arial"/>
          <w:sz w:val="22"/>
        </w:rPr>
      </w:pPr>
    </w:p>
    <w:p w14:paraId="17DCE7F4" w14:textId="65EA8880" w:rsidR="001376F7" w:rsidRDefault="00447F7B">
      <w:pPr>
        <w:contextualSpacing/>
        <w:rPr>
          <w:rFonts w:cs="Arial"/>
          <w:sz w:val="22"/>
        </w:rPr>
      </w:pPr>
      <w:r w:rsidRPr="00BF4B5B">
        <w:rPr>
          <w:rFonts w:cs="Arial"/>
          <w:sz w:val="22"/>
        </w:rPr>
        <w:t xml:space="preserve">Please fill out this form completely and e-mail to </w:t>
      </w:r>
      <w:r w:rsidR="003F4393">
        <w:rPr>
          <w:rFonts w:cs="Arial"/>
          <w:b/>
          <w:sz w:val="22"/>
        </w:rPr>
        <w:t>regional-support@heug.org</w:t>
      </w:r>
    </w:p>
    <w:p w14:paraId="17DCE7F5" w14:textId="77777777" w:rsidR="00447F7B" w:rsidRDefault="00447F7B">
      <w:pPr>
        <w:contextualSpacing/>
        <w:rPr>
          <w:rFonts w:cs="Arial"/>
          <w:sz w:val="22"/>
        </w:rPr>
      </w:pPr>
      <w:r w:rsidRPr="00BF4B5B">
        <w:rPr>
          <w:rFonts w:cs="Arial"/>
          <w:sz w:val="22"/>
        </w:rPr>
        <w:t>You must be registered for the conference before a Visa letter request is processed.</w:t>
      </w:r>
    </w:p>
    <w:p w14:paraId="17DCE7F6" w14:textId="77777777" w:rsidR="00410E2C" w:rsidRDefault="00410E2C">
      <w:pPr>
        <w:contextualSpacing/>
        <w:rPr>
          <w:rFonts w:cs="Arial"/>
          <w:sz w:val="22"/>
        </w:rPr>
      </w:pPr>
    </w:p>
    <w:p w14:paraId="17DCE7F7" w14:textId="77777777" w:rsidR="00447F7B" w:rsidRPr="00D7340E" w:rsidRDefault="00410E2C">
      <w:pPr>
        <w:contextualSpacing/>
        <w:rPr>
          <w:rFonts w:cs="Arial"/>
          <w:b/>
          <w:sz w:val="22"/>
        </w:rPr>
      </w:pPr>
      <w:r w:rsidRPr="00410E2C">
        <w:rPr>
          <w:rFonts w:cs="Arial"/>
          <w:b/>
          <w:sz w:val="22"/>
        </w:rPr>
        <w:t>Please allow for 5 business days to process.</w:t>
      </w:r>
      <w:r w:rsidR="00D7340E">
        <w:rPr>
          <w:rFonts w:cs="Arial"/>
          <w:b/>
          <w:sz w:val="22"/>
        </w:rPr>
        <w:t xml:space="preserve"> </w:t>
      </w:r>
      <w:r w:rsidR="00447F7B" w:rsidRPr="00BF4B5B">
        <w:rPr>
          <w:rFonts w:cs="Arial"/>
          <w:sz w:val="22"/>
        </w:rPr>
        <w:t>Please type or print clearly</w:t>
      </w:r>
      <w:r w:rsidR="00D7340E">
        <w:rPr>
          <w:rFonts w:cs="Arial"/>
          <w:sz w:val="22"/>
        </w:rPr>
        <w:t>.</w:t>
      </w:r>
    </w:p>
    <w:p w14:paraId="17DCE7F8" w14:textId="77777777" w:rsidR="00447F7B" w:rsidRPr="00BF4B5B" w:rsidRDefault="00447F7B">
      <w:pPr>
        <w:contextualSpacing/>
        <w:rPr>
          <w:rFonts w:cs="Arial"/>
          <w:sz w:val="22"/>
        </w:rPr>
      </w:pPr>
    </w:p>
    <w:tbl>
      <w:tblPr>
        <w:tblW w:w="9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28"/>
        <w:gridCol w:w="6300"/>
      </w:tblGrid>
      <w:tr w:rsidR="00402B7E" w:rsidRPr="00BF4B5B" w14:paraId="5507216B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661FD4FB" w14:textId="085C35F0" w:rsidR="00402B7E" w:rsidRDefault="00402B7E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onference Name</w:t>
            </w:r>
          </w:p>
        </w:tc>
        <w:tc>
          <w:tcPr>
            <w:tcW w:w="6300" w:type="dxa"/>
            <w:vAlign w:val="center"/>
          </w:tcPr>
          <w:p w14:paraId="6E3A7E2B" w14:textId="77777777" w:rsidR="00402B7E" w:rsidRPr="00BF4B5B" w:rsidRDefault="00402B7E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1A5FBC" w:rsidRPr="00BF4B5B" w14:paraId="17DCE7FB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7F9" w14:textId="77777777" w:rsidR="001A5FBC" w:rsidRPr="00BF4B5B" w:rsidRDefault="001A5FBC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Salutation (Mr., </w:t>
            </w:r>
            <w:proofErr w:type="spellStart"/>
            <w:r>
              <w:rPr>
                <w:rFonts w:cs="Arial"/>
                <w:sz w:val="22"/>
              </w:rPr>
              <w:t>Mrs</w:t>
            </w:r>
            <w:proofErr w:type="spellEnd"/>
            <w:r>
              <w:rPr>
                <w:rFonts w:cs="Arial"/>
                <w:sz w:val="22"/>
              </w:rPr>
              <w:t xml:space="preserve">, </w:t>
            </w:r>
            <w:proofErr w:type="spellStart"/>
            <w:r>
              <w:rPr>
                <w:rFonts w:cs="Arial"/>
                <w:sz w:val="22"/>
              </w:rPr>
              <w:t>Ms</w:t>
            </w:r>
            <w:proofErr w:type="spellEnd"/>
            <w:r>
              <w:rPr>
                <w:rFonts w:cs="Arial"/>
                <w:sz w:val="22"/>
              </w:rPr>
              <w:t>…)</w:t>
            </w:r>
          </w:p>
        </w:tc>
        <w:tc>
          <w:tcPr>
            <w:tcW w:w="6300" w:type="dxa"/>
            <w:vAlign w:val="center"/>
          </w:tcPr>
          <w:p w14:paraId="17DCE7FA" w14:textId="77777777" w:rsidR="001A5FBC" w:rsidRPr="00BF4B5B" w:rsidRDefault="001A5FBC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7FE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7FC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First Name (Given)</w:t>
            </w:r>
          </w:p>
        </w:tc>
        <w:tc>
          <w:tcPr>
            <w:tcW w:w="6300" w:type="dxa"/>
            <w:vAlign w:val="center"/>
          </w:tcPr>
          <w:p w14:paraId="17DCE7FD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1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7FF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Last Name (Family)</w:t>
            </w:r>
          </w:p>
        </w:tc>
        <w:tc>
          <w:tcPr>
            <w:tcW w:w="6300" w:type="dxa"/>
            <w:vAlign w:val="center"/>
          </w:tcPr>
          <w:p w14:paraId="17DCE800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4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2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Institution or C</w:t>
            </w:r>
            <w:r w:rsidR="008E7794">
              <w:rPr>
                <w:rFonts w:cs="Arial"/>
                <w:sz w:val="22"/>
              </w:rPr>
              <w:t>ompany</w:t>
            </w:r>
          </w:p>
        </w:tc>
        <w:tc>
          <w:tcPr>
            <w:tcW w:w="6300" w:type="dxa"/>
            <w:vAlign w:val="center"/>
          </w:tcPr>
          <w:p w14:paraId="17DCE803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7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5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Street Address</w:t>
            </w:r>
          </w:p>
        </w:tc>
        <w:tc>
          <w:tcPr>
            <w:tcW w:w="6300" w:type="dxa"/>
            <w:vAlign w:val="center"/>
          </w:tcPr>
          <w:p w14:paraId="17DCE806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B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8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ity, Sate, zip code</w:t>
            </w:r>
          </w:p>
        </w:tc>
        <w:tc>
          <w:tcPr>
            <w:tcW w:w="6300" w:type="dxa"/>
            <w:vAlign w:val="center"/>
          </w:tcPr>
          <w:p w14:paraId="17DCE809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0A" w14:textId="77777777" w:rsidR="00F44A29" w:rsidRPr="00BF4B5B" w:rsidRDefault="00F44A2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E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C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ountry</w:t>
            </w:r>
          </w:p>
        </w:tc>
        <w:tc>
          <w:tcPr>
            <w:tcW w:w="6300" w:type="dxa"/>
            <w:vAlign w:val="center"/>
          </w:tcPr>
          <w:p w14:paraId="17DCE80D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11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F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hone</w:t>
            </w:r>
          </w:p>
        </w:tc>
        <w:tc>
          <w:tcPr>
            <w:tcW w:w="6300" w:type="dxa"/>
            <w:vAlign w:val="center"/>
          </w:tcPr>
          <w:p w14:paraId="17DCE810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14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2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Email</w:t>
            </w:r>
          </w:p>
        </w:tc>
        <w:tc>
          <w:tcPr>
            <w:tcW w:w="6300" w:type="dxa"/>
            <w:vAlign w:val="center"/>
          </w:tcPr>
          <w:p w14:paraId="17DCE813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BF4B5B" w:rsidRPr="00BF4B5B" w14:paraId="17DCE818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5" w14:textId="77777777" w:rsidR="00BF4B5B" w:rsidRPr="00BF4B5B" w:rsidRDefault="00BF4B5B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Date of Birth</w:t>
            </w:r>
          </w:p>
          <w:p w14:paraId="17DCE816" w14:textId="77777777" w:rsidR="00BF4B5B" w:rsidRPr="00E3459D" w:rsidRDefault="00BF4B5B" w:rsidP="008E7794">
            <w:pPr>
              <w:spacing w:after="0"/>
              <w:contextualSpacing/>
              <w:rPr>
                <w:rFonts w:cs="Arial"/>
                <w:b/>
                <w:sz w:val="22"/>
              </w:rPr>
            </w:pPr>
            <w:r w:rsidRPr="00E3459D">
              <w:rPr>
                <w:rFonts w:cs="Arial"/>
                <w:b/>
                <w:sz w:val="22"/>
              </w:rPr>
              <w:t>(MM/DD/YY format only)</w:t>
            </w:r>
          </w:p>
        </w:tc>
        <w:tc>
          <w:tcPr>
            <w:tcW w:w="6300" w:type="dxa"/>
            <w:vAlign w:val="center"/>
          </w:tcPr>
          <w:p w14:paraId="17DCE817" w14:textId="77777777" w:rsidR="00BF4B5B" w:rsidRPr="00BF4B5B" w:rsidRDefault="00BF4B5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1B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9" w14:textId="77777777" w:rsidR="00447F7B" w:rsidRPr="00BF4B5B" w:rsidRDefault="00CE4096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Full Name on Passport</w:t>
            </w:r>
          </w:p>
        </w:tc>
        <w:tc>
          <w:tcPr>
            <w:tcW w:w="6300" w:type="dxa"/>
            <w:vAlign w:val="center"/>
          </w:tcPr>
          <w:p w14:paraId="17DCE81A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1E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C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Passport N</w:t>
            </w:r>
            <w:r w:rsidR="008E7794">
              <w:rPr>
                <w:rFonts w:cs="Arial"/>
                <w:sz w:val="22"/>
              </w:rPr>
              <w:t>umber</w:t>
            </w:r>
          </w:p>
        </w:tc>
        <w:tc>
          <w:tcPr>
            <w:tcW w:w="6300" w:type="dxa"/>
            <w:vAlign w:val="center"/>
          </w:tcPr>
          <w:p w14:paraId="17DCE81D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F43F9" w:rsidRPr="00BF4B5B" w14:paraId="17DCE822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F" w14:textId="77777777" w:rsidR="004F43F9" w:rsidRPr="00BF4B5B" w:rsidRDefault="004F43F9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Passport Date of Issue</w:t>
            </w:r>
          </w:p>
          <w:p w14:paraId="17DCE820" w14:textId="77777777" w:rsidR="004F43F9" w:rsidRPr="00E3459D" w:rsidRDefault="004F43F9" w:rsidP="008E7794">
            <w:pPr>
              <w:spacing w:after="0"/>
              <w:contextualSpacing/>
              <w:rPr>
                <w:rFonts w:cs="Arial"/>
                <w:b/>
                <w:sz w:val="22"/>
              </w:rPr>
            </w:pPr>
            <w:r w:rsidRPr="00E3459D">
              <w:rPr>
                <w:rFonts w:cs="Arial"/>
                <w:b/>
                <w:sz w:val="22"/>
              </w:rPr>
              <w:t>(MM/DD/YY format only)</w:t>
            </w:r>
          </w:p>
        </w:tc>
        <w:tc>
          <w:tcPr>
            <w:tcW w:w="6300" w:type="dxa"/>
            <w:vAlign w:val="center"/>
          </w:tcPr>
          <w:p w14:paraId="17DCE821" w14:textId="77777777" w:rsidR="004F43F9" w:rsidRPr="00BF4B5B" w:rsidRDefault="004F43F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25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23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 xml:space="preserve">Passport Expiration Date </w:t>
            </w:r>
            <w:r w:rsidRPr="00E3459D">
              <w:rPr>
                <w:rFonts w:cs="Arial"/>
                <w:b/>
                <w:sz w:val="22"/>
              </w:rPr>
              <w:t>(MM/DD/YY format only)</w:t>
            </w:r>
          </w:p>
        </w:tc>
        <w:tc>
          <w:tcPr>
            <w:tcW w:w="6300" w:type="dxa"/>
            <w:vAlign w:val="center"/>
          </w:tcPr>
          <w:p w14:paraId="17DCE824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B28AF" w:rsidRPr="00BF4B5B" w14:paraId="17DCE828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26" w14:textId="77777777" w:rsidR="00EB28AF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ountry of Birth</w:t>
            </w:r>
          </w:p>
        </w:tc>
        <w:tc>
          <w:tcPr>
            <w:tcW w:w="6300" w:type="dxa"/>
            <w:vAlign w:val="center"/>
          </w:tcPr>
          <w:p w14:paraId="17DCE827" w14:textId="77777777" w:rsidR="00EB28AF" w:rsidRPr="00BF4B5B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  <w:bookmarkStart w:id="0" w:name="_GoBack"/>
            <w:bookmarkEnd w:id="0"/>
          </w:p>
        </w:tc>
      </w:tr>
      <w:tr w:rsidR="00447F7B" w:rsidRPr="00BF4B5B" w14:paraId="17DCE82C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29" w14:textId="77777777" w:rsidR="00447F7B" w:rsidRPr="00BF4B5B" w:rsidRDefault="00CE4096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Country of Passport</w:t>
            </w:r>
          </w:p>
        </w:tc>
        <w:tc>
          <w:tcPr>
            <w:tcW w:w="6300" w:type="dxa"/>
            <w:vAlign w:val="center"/>
          </w:tcPr>
          <w:p w14:paraId="17DCE82A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2B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F44A29" w:rsidRPr="00BF4B5B" w14:paraId="17DCE831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2D" w14:textId="77777777" w:rsidR="00F44A29" w:rsidRPr="00BF4B5B" w:rsidRDefault="00E3459D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Full Address</w:t>
            </w:r>
            <w:r w:rsidR="00F44A29" w:rsidRPr="00BF4B5B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 xml:space="preserve">of </w:t>
            </w:r>
            <w:r w:rsidR="00F44A29" w:rsidRPr="00BF4B5B">
              <w:rPr>
                <w:rFonts w:cs="Arial"/>
                <w:sz w:val="22"/>
              </w:rPr>
              <w:t>Visa Department Embassy (or Consulate) of your country</w:t>
            </w:r>
          </w:p>
        </w:tc>
        <w:tc>
          <w:tcPr>
            <w:tcW w:w="6300" w:type="dxa"/>
            <w:vAlign w:val="center"/>
          </w:tcPr>
          <w:p w14:paraId="17DCE82E" w14:textId="77777777" w:rsidR="00F44A29" w:rsidRPr="00BF4B5B" w:rsidRDefault="00F44A2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2F" w14:textId="77777777" w:rsidR="00F44A29" w:rsidRPr="00BF4B5B" w:rsidRDefault="00F44A2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30" w14:textId="77777777" w:rsidR="00F44A29" w:rsidRPr="00BF4B5B" w:rsidRDefault="00F44A2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B28AF" w:rsidRPr="00BF4B5B" w14:paraId="17DCE835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32" w14:textId="77777777" w:rsidR="00E3459D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resentation Date</w:t>
            </w:r>
          </w:p>
          <w:p w14:paraId="17DCE833" w14:textId="77777777" w:rsidR="00EB28AF" w:rsidRPr="00BF4B5B" w:rsidRDefault="00E3459D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(speakers only)</w:t>
            </w:r>
          </w:p>
        </w:tc>
        <w:tc>
          <w:tcPr>
            <w:tcW w:w="6300" w:type="dxa"/>
            <w:vAlign w:val="center"/>
          </w:tcPr>
          <w:p w14:paraId="17DCE834" w14:textId="77777777" w:rsidR="00EB28AF" w:rsidRPr="00BF4B5B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B28AF" w:rsidRPr="00BF4B5B" w14:paraId="17DCE83A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36" w14:textId="77777777" w:rsidR="00EB28AF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resentation Title</w:t>
            </w:r>
          </w:p>
          <w:p w14:paraId="17DCE837" w14:textId="77777777" w:rsidR="00E3459D" w:rsidRDefault="00E3459D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(speakers only)</w:t>
            </w:r>
          </w:p>
        </w:tc>
        <w:tc>
          <w:tcPr>
            <w:tcW w:w="6300" w:type="dxa"/>
            <w:vAlign w:val="center"/>
          </w:tcPr>
          <w:p w14:paraId="17DCE838" w14:textId="77777777" w:rsidR="00EB28AF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39" w14:textId="77777777" w:rsidR="00EB28AF" w:rsidRPr="00BF4B5B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</w:tbl>
    <w:p w14:paraId="17DCE83B" w14:textId="77777777" w:rsidR="00447F7B" w:rsidRPr="00BF4B5B" w:rsidRDefault="00447F7B">
      <w:pPr>
        <w:contextualSpacing/>
        <w:rPr>
          <w:rFonts w:cs="Arial"/>
          <w:sz w:val="22"/>
        </w:rPr>
      </w:pPr>
    </w:p>
    <w:sectPr w:rsidR="00447F7B" w:rsidRPr="00BF4B5B" w:rsidSect="00F44A2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NDcytjAyMTcBcpR0lIJTi4sz8/NACgxrAa1xl9ssAAAA"/>
  </w:docVars>
  <w:rsids>
    <w:rsidRoot w:val="00447F7B"/>
    <w:rsid w:val="00002F2A"/>
    <w:rsid w:val="00006876"/>
    <w:rsid w:val="00013E2C"/>
    <w:rsid w:val="0001418F"/>
    <w:rsid w:val="00057139"/>
    <w:rsid w:val="0006215A"/>
    <w:rsid w:val="00075B7D"/>
    <w:rsid w:val="00091179"/>
    <w:rsid w:val="000A62E9"/>
    <w:rsid w:val="000C5EFB"/>
    <w:rsid w:val="000D10C4"/>
    <w:rsid w:val="000D3796"/>
    <w:rsid w:val="000E7516"/>
    <w:rsid w:val="000F404C"/>
    <w:rsid w:val="00102642"/>
    <w:rsid w:val="00114708"/>
    <w:rsid w:val="00116040"/>
    <w:rsid w:val="00127787"/>
    <w:rsid w:val="00130E0B"/>
    <w:rsid w:val="001376F7"/>
    <w:rsid w:val="0014068C"/>
    <w:rsid w:val="00143C52"/>
    <w:rsid w:val="00157CB1"/>
    <w:rsid w:val="001636C2"/>
    <w:rsid w:val="001674F2"/>
    <w:rsid w:val="00170CAE"/>
    <w:rsid w:val="00173693"/>
    <w:rsid w:val="0018235A"/>
    <w:rsid w:val="00194679"/>
    <w:rsid w:val="00194C55"/>
    <w:rsid w:val="001A5FBC"/>
    <w:rsid w:val="001B1E29"/>
    <w:rsid w:val="001B40A7"/>
    <w:rsid w:val="001D6C5E"/>
    <w:rsid w:val="001F5306"/>
    <w:rsid w:val="00203466"/>
    <w:rsid w:val="002047D9"/>
    <w:rsid w:val="0020555E"/>
    <w:rsid w:val="002128BD"/>
    <w:rsid w:val="00213342"/>
    <w:rsid w:val="002202F4"/>
    <w:rsid w:val="00236671"/>
    <w:rsid w:val="00252B31"/>
    <w:rsid w:val="002937C3"/>
    <w:rsid w:val="002A6C48"/>
    <w:rsid w:val="002B0052"/>
    <w:rsid w:val="002C09BA"/>
    <w:rsid w:val="002D3A5B"/>
    <w:rsid w:val="002E5B5D"/>
    <w:rsid w:val="002E6B59"/>
    <w:rsid w:val="002F7394"/>
    <w:rsid w:val="0030286D"/>
    <w:rsid w:val="003074E3"/>
    <w:rsid w:val="00320260"/>
    <w:rsid w:val="0036161C"/>
    <w:rsid w:val="0038433C"/>
    <w:rsid w:val="0038441D"/>
    <w:rsid w:val="003B2C76"/>
    <w:rsid w:val="003C038E"/>
    <w:rsid w:val="003D102A"/>
    <w:rsid w:val="003D256E"/>
    <w:rsid w:val="003E75B4"/>
    <w:rsid w:val="003F4393"/>
    <w:rsid w:val="0040108D"/>
    <w:rsid w:val="00401E55"/>
    <w:rsid w:val="004028F3"/>
    <w:rsid w:val="00402B7E"/>
    <w:rsid w:val="00403E43"/>
    <w:rsid w:val="0040705B"/>
    <w:rsid w:val="00410E2C"/>
    <w:rsid w:val="004136EA"/>
    <w:rsid w:val="0041528F"/>
    <w:rsid w:val="00423922"/>
    <w:rsid w:val="004277E5"/>
    <w:rsid w:val="0044339A"/>
    <w:rsid w:val="00447F7B"/>
    <w:rsid w:val="004539DA"/>
    <w:rsid w:val="004671BC"/>
    <w:rsid w:val="00477A1F"/>
    <w:rsid w:val="00493ED7"/>
    <w:rsid w:val="004A1296"/>
    <w:rsid w:val="004A178D"/>
    <w:rsid w:val="004A3813"/>
    <w:rsid w:val="004B5A2D"/>
    <w:rsid w:val="004F0B8B"/>
    <w:rsid w:val="004F1A83"/>
    <w:rsid w:val="004F43F9"/>
    <w:rsid w:val="0050570B"/>
    <w:rsid w:val="00512626"/>
    <w:rsid w:val="00514F81"/>
    <w:rsid w:val="0052359D"/>
    <w:rsid w:val="005403EC"/>
    <w:rsid w:val="00555732"/>
    <w:rsid w:val="00555CA3"/>
    <w:rsid w:val="00563D09"/>
    <w:rsid w:val="005651E7"/>
    <w:rsid w:val="00591529"/>
    <w:rsid w:val="00591E79"/>
    <w:rsid w:val="005A3859"/>
    <w:rsid w:val="005B3370"/>
    <w:rsid w:val="005C0918"/>
    <w:rsid w:val="005C181D"/>
    <w:rsid w:val="005C1A1A"/>
    <w:rsid w:val="005C400C"/>
    <w:rsid w:val="005D4A10"/>
    <w:rsid w:val="005E396C"/>
    <w:rsid w:val="005F2948"/>
    <w:rsid w:val="0061740E"/>
    <w:rsid w:val="006261EB"/>
    <w:rsid w:val="00634241"/>
    <w:rsid w:val="006464E0"/>
    <w:rsid w:val="00661125"/>
    <w:rsid w:val="0066448F"/>
    <w:rsid w:val="006719A9"/>
    <w:rsid w:val="006729CB"/>
    <w:rsid w:val="006A3A75"/>
    <w:rsid w:val="006C3A5E"/>
    <w:rsid w:val="006D6F10"/>
    <w:rsid w:val="006F42DB"/>
    <w:rsid w:val="007140E2"/>
    <w:rsid w:val="0072051C"/>
    <w:rsid w:val="00721E7B"/>
    <w:rsid w:val="00727517"/>
    <w:rsid w:val="00766F3A"/>
    <w:rsid w:val="007771A8"/>
    <w:rsid w:val="00787538"/>
    <w:rsid w:val="007A4010"/>
    <w:rsid w:val="007B048B"/>
    <w:rsid w:val="007D59A1"/>
    <w:rsid w:val="007E458B"/>
    <w:rsid w:val="008105BC"/>
    <w:rsid w:val="008202E8"/>
    <w:rsid w:val="00820F2C"/>
    <w:rsid w:val="0082331F"/>
    <w:rsid w:val="00825FC6"/>
    <w:rsid w:val="00871F6F"/>
    <w:rsid w:val="00873A9D"/>
    <w:rsid w:val="008A1A66"/>
    <w:rsid w:val="008E1EF7"/>
    <w:rsid w:val="008E7794"/>
    <w:rsid w:val="00900BAA"/>
    <w:rsid w:val="009167B5"/>
    <w:rsid w:val="00920CA4"/>
    <w:rsid w:val="00926527"/>
    <w:rsid w:val="00944D2B"/>
    <w:rsid w:val="009465CA"/>
    <w:rsid w:val="009533A9"/>
    <w:rsid w:val="00973288"/>
    <w:rsid w:val="009B5DC3"/>
    <w:rsid w:val="009C4EEC"/>
    <w:rsid w:val="009D5414"/>
    <w:rsid w:val="009F02D3"/>
    <w:rsid w:val="009F1E3E"/>
    <w:rsid w:val="00A070ED"/>
    <w:rsid w:val="00A55850"/>
    <w:rsid w:val="00A923B4"/>
    <w:rsid w:val="00A954C6"/>
    <w:rsid w:val="00AA71E4"/>
    <w:rsid w:val="00AB4940"/>
    <w:rsid w:val="00AB5AC0"/>
    <w:rsid w:val="00AB680E"/>
    <w:rsid w:val="00AC2AED"/>
    <w:rsid w:val="00AC3179"/>
    <w:rsid w:val="00AC3CCF"/>
    <w:rsid w:val="00AF36B4"/>
    <w:rsid w:val="00B166E4"/>
    <w:rsid w:val="00B41C7E"/>
    <w:rsid w:val="00B84FB6"/>
    <w:rsid w:val="00B87B4E"/>
    <w:rsid w:val="00B91B61"/>
    <w:rsid w:val="00BB06AF"/>
    <w:rsid w:val="00BB3C9A"/>
    <w:rsid w:val="00BB5393"/>
    <w:rsid w:val="00BC4A0B"/>
    <w:rsid w:val="00BE3A90"/>
    <w:rsid w:val="00BF326E"/>
    <w:rsid w:val="00BF3DAF"/>
    <w:rsid w:val="00BF4B5B"/>
    <w:rsid w:val="00C07296"/>
    <w:rsid w:val="00C16395"/>
    <w:rsid w:val="00C27BB0"/>
    <w:rsid w:val="00C37BFB"/>
    <w:rsid w:val="00C811D8"/>
    <w:rsid w:val="00CA04DA"/>
    <w:rsid w:val="00CB302A"/>
    <w:rsid w:val="00CB4B6C"/>
    <w:rsid w:val="00CE2463"/>
    <w:rsid w:val="00CE4096"/>
    <w:rsid w:val="00CF784A"/>
    <w:rsid w:val="00D07788"/>
    <w:rsid w:val="00D46C4A"/>
    <w:rsid w:val="00D57991"/>
    <w:rsid w:val="00D6323E"/>
    <w:rsid w:val="00D72BCB"/>
    <w:rsid w:val="00D7340E"/>
    <w:rsid w:val="00D9097E"/>
    <w:rsid w:val="00DA4189"/>
    <w:rsid w:val="00DB6C29"/>
    <w:rsid w:val="00DC0D4E"/>
    <w:rsid w:val="00DC1832"/>
    <w:rsid w:val="00DE5380"/>
    <w:rsid w:val="00DE6448"/>
    <w:rsid w:val="00E200E7"/>
    <w:rsid w:val="00E32354"/>
    <w:rsid w:val="00E3459D"/>
    <w:rsid w:val="00E37A67"/>
    <w:rsid w:val="00E400CD"/>
    <w:rsid w:val="00E52D20"/>
    <w:rsid w:val="00E579C8"/>
    <w:rsid w:val="00E640E8"/>
    <w:rsid w:val="00E64BC5"/>
    <w:rsid w:val="00E72DC5"/>
    <w:rsid w:val="00E87C76"/>
    <w:rsid w:val="00E94AB2"/>
    <w:rsid w:val="00E95885"/>
    <w:rsid w:val="00E973AE"/>
    <w:rsid w:val="00EA4A36"/>
    <w:rsid w:val="00EA629B"/>
    <w:rsid w:val="00EB28AF"/>
    <w:rsid w:val="00EC4809"/>
    <w:rsid w:val="00EF7186"/>
    <w:rsid w:val="00F05666"/>
    <w:rsid w:val="00F208A3"/>
    <w:rsid w:val="00F22D49"/>
    <w:rsid w:val="00F40C22"/>
    <w:rsid w:val="00F44A29"/>
    <w:rsid w:val="00F511FC"/>
    <w:rsid w:val="00F551AC"/>
    <w:rsid w:val="00F63370"/>
    <w:rsid w:val="00F7311E"/>
    <w:rsid w:val="00F75673"/>
    <w:rsid w:val="00F8308F"/>
    <w:rsid w:val="00F90B25"/>
    <w:rsid w:val="00FA635F"/>
    <w:rsid w:val="00FA7A20"/>
    <w:rsid w:val="00FC1724"/>
    <w:rsid w:val="00FC41B8"/>
    <w:rsid w:val="00FC487F"/>
    <w:rsid w:val="00FD01B8"/>
    <w:rsid w:val="00FD0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CE7EE"/>
  <w15:chartTrackingRefBased/>
  <w15:docId w15:val="{07B578E8-C7BF-4988-BD90-F2307422A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4241"/>
    <w:pPr>
      <w:spacing w:after="200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47F7B"/>
    <w:rPr>
      <w:color w:val="0000FF"/>
      <w:u w:val="single"/>
    </w:rPr>
  </w:style>
  <w:style w:type="table" w:styleId="TableGrid">
    <w:name w:val="Table Grid"/>
    <w:basedOn w:val="TableNormal"/>
    <w:uiPriority w:val="59"/>
    <w:rsid w:val="00447F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7F7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47F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2 &amp; Company Meetings and Events</dc:creator>
  <cp:keywords/>
  <cp:lastModifiedBy>Sarah Bryan</cp:lastModifiedBy>
  <cp:revision>3</cp:revision>
  <dcterms:created xsi:type="dcterms:W3CDTF">2017-05-03T20:05:00Z</dcterms:created>
  <dcterms:modified xsi:type="dcterms:W3CDTF">2017-06-07T16:56:00Z</dcterms:modified>
</cp:coreProperties>
</file>